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Киронд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rPr>
                <m:sty m:val="p"/>
              </m:rPr>
              <m:t>(</m:t>
            </m:r>
            <m:f>
              <m:fPr>
                <m:type m:val="bar"/>
              </m:fPr>
              <m:num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)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a</m:t>
            </m:r>
          </m:num>
          <m:den>
            <m:r>
              <m:t>n</m:t>
            </m:r>
          </m:den>
        </m:f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rma(n, coun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ount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odulo(base, exponent, mod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expone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xponent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rPr>
          <w:rStyle w:val="NormalTok"/>
        </w:rPr>
        <w:t xml:space="preserve">        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onent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Jacobian(a, 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, a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ns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oveiStrassen(p, iteration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terations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jacob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alculateJacobian(a, p)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ulo(a, (p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acobia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mo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jacobia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illerRabin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&gt;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, n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rial_compose(a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bookmarkEnd w:id="25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7744740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ов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 проверки на простоту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abr.com/ru/post/205318/" TargetMode="External" /><Relationship Type="http://schemas.openxmlformats.org/officeDocument/2006/relationships/hyperlink" Id="rId31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ихаил Киронда</dc:creator>
  <dc:language>ru-RU</dc:language>
  <cp:keywords/>
  <dcterms:created xsi:type="dcterms:W3CDTF">2023-10-30T09:02:38Z</dcterms:created>
  <dcterms:modified xsi:type="dcterms:W3CDTF">2023-10-30T09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Вероятностные алгоритмы проверки чисел на простоту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